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113" w:type="dxa"/>
          <w:bottom w:w="85" w:type="dxa"/>
        </w:tblCellMar>
        <w:tblLook w:val="04A0" w:firstRow="1" w:lastRow="0" w:firstColumn="1" w:lastColumn="0" w:noHBand="0" w:noVBand="1"/>
      </w:tblPr>
      <w:tblGrid>
        <w:gridCol w:w="2967"/>
        <w:gridCol w:w="6085"/>
      </w:tblGrid>
      <w:tr w:rsidR="00097BD9" w14:paraId="537E4450" w14:textId="77777777" w:rsidTr="004323AD">
        <w:tc>
          <w:tcPr>
            <w:tcW w:w="9052" w:type="dxa"/>
            <w:gridSpan w:val="2"/>
            <w:shd w:val="clear" w:color="auto" w:fill="auto"/>
          </w:tcPr>
          <w:p w14:paraId="217F47CE" w14:textId="54744043" w:rsidR="00097BD9" w:rsidRPr="00634604" w:rsidRDefault="00097BD9" w:rsidP="00813FEE">
            <w:pPr>
              <w:spacing w:before="0"/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 w:rsidRPr="00634604">
              <w:rPr>
                <w:b/>
                <w:bCs/>
                <w:sz w:val="28"/>
                <w:szCs w:val="28"/>
              </w:rPr>
              <w:t xml:space="preserve">Realizační list č. </w:t>
            </w:r>
            <w:r w:rsidR="00AF0B38">
              <w:rPr>
                <w:b/>
                <w:bCs/>
                <w:sz w:val="28"/>
                <w:szCs w:val="28"/>
              </w:rPr>
              <w:t>2</w:t>
            </w:r>
          </w:p>
          <w:p w14:paraId="2EB43C69" w14:textId="54337010" w:rsidR="00097BD9" w:rsidRPr="00634604" w:rsidRDefault="00097BD9" w:rsidP="00813FEE">
            <w:pPr>
              <w:spacing w:before="0"/>
              <w:jc w:val="center"/>
              <w:rPr>
                <w:b/>
                <w:bCs/>
                <w:sz w:val="22"/>
              </w:rPr>
            </w:pPr>
            <w:r w:rsidRPr="00634604">
              <w:rPr>
                <w:b/>
                <w:bCs/>
                <w:sz w:val="22"/>
              </w:rPr>
              <w:t>k</w:t>
            </w:r>
            <w:r w:rsidR="00190DFA">
              <w:rPr>
                <w:b/>
                <w:bCs/>
                <w:sz w:val="22"/>
              </w:rPr>
              <w:t xml:space="preserve">e </w:t>
            </w:r>
            <w:r w:rsidRPr="00634604">
              <w:rPr>
                <w:b/>
                <w:bCs/>
                <w:sz w:val="22"/>
              </w:rPr>
              <w:t xml:space="preserve">smlouvě </w:t>
            </w:r>
            <w:r w:rsidR="00190DFA" w:rsidRPr="00190DFA">
              <w:rPr>
                <w:b/>
                <w:bCs/>
                <w:sz w:val="22"/>
              </w:rPr>
              <w:t xml:space="preserve">o realizaci panelových šetření a výzkumů Ukrajina </w:t>
            </w:r>
            <w:r w:rsidRPr="00634604">
              <w:rPr>
                <w:b/>
                <w:bCs/>
                <w:sz w:val="22"/>
              </w:rPr>
              <w:t xml:space="preserve">ze dne </w:t>
            </w:r>
            <w:r w:rsidR="00314EAF">
              <w:rPr>
                <w:b/>
                <w:bCs/>
                <w:sz w:val="22"/>
              </w:rPr>
              <w:t>22. 6. 2022</w:t>
            </w:r>
          </w:p>
        </w:tc>
      </w:tr>
      <w:tr w:rsidR="00217238" w14:paraId="760721DA" w14:textId="77777777" w:rsidTr="004323AD">
        <w:tc>
          <w:tcPr>
            <w:tcW w:w="9052" w:type="dxa"/>
            <w:gridSpan w:val="2"/>
            <w:shd w:val="clear" w:color="auto" w:fill="F2F2F2" w:themeFill="background1" w:themeFillShade="F2"/>
          </w:tcPr>
          <w:p w14:paraId="394DBAE1" w14:textId="7D57933A" w:rsidR="00217238" w:rsidRPr="001B65D3" w:rsidRDefault="00217238" w:rsidP="00620490">
            <w:pPr>
              <w:spacing w:before="0"/>
              <w:jc w:val="center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 xml:space="preserve">I. </w:t>
            </w:r>
            <w:r w:rsidR="00C7258B" w:rsidRPr="00A27264">
              <w:rPr>
                <w:b/>
                <w:bCs/>
                <w:sz w:val="16"/>
                <w:szCs w:val="16"/>
              </w:rPr>
              <w:t>Základní informace k Realizačnímu listu</w:t>
            </w:r>
          </w:p>
        </w:tc>
      </w:tr>
      <w:tr w:rsidR="00217238" w14:paraId="2F4038B3" w14:textId="77777777" w:rsidTr="004323AD">
        <w:tc>
          <w:tcPr>
            <w:tcW w:w="2967" w:type="dxa"/>
          </w:tcPr>
          <w:p w14:paraId="0AAA996A" w14:textId="5F4652CE" w:rsidR="00217238" w:rsidRPr="00A27264" w:rsidRDefault="00D154F3" w:rsidP="00620490">
            <w:pPr>
              <w:spacing w:before="0"/>
              <w:jc w:val="left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>Účinnost Realizačního listu</w:t>
            </w:r>
            <w:r w:rsidR="00217238" w:rsidRPr="00A27264">
              <w:rPr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6085" w:type="dxa"/>
          </w:tcPr>
          <w:p w14:paraId="4DCC3CAB" w14:textId="39DB19C0" w:rsidR="00217238" w:rsidRPr="00A210F1" w:rsidRDefault="00314EAF" w:rsidP="00620490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="004805BC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 xml:space="preserve">. </w:t>
            </w:r>
            <w:r w:rsidR="004805BC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 2022</w:t>
            </w:r>
          </w:p>
        </w:tc>
      </w:tr>
      <w:tr w:rsidR="00A9631C" w14:paraId="0D16AB7F" w14:textId="77777777" w:rsidTr="004323AD">
        <w:tc>
          <w:tcPr>
            <w:tcW w:w="2967" w:type="dxa"/>
          </w:tcPr>
          <w:p w14:paraId="08E8D329" w14:textId="198D97BE" w:rsidR="00A9631C" w:rsidRPr="00AE402E" w:rsidRDefault="00692780" w:rsidP="00620490">
            <w:pPr>
              <w:spacing w:before="0"/>
              <w:jc w:val="left"/>
              <w:rPr>
                <w:b/>
                <w:bCs/>
                <w:sz w:val="16"/>
                <w:szCs w:val="16"/>
              </w:rPr>
            </w:pPr>
            <w:r w:rsidRPr="00AE402E">
              <w:rPr>
                <w:b/>
                <w:bCs/>
                <w:sz w:val="16"/>
                <w:szCs w:val="16"/>
              </w:rPr>
              <w:t>Číslo předchozího Realizačního listu, který tento nahrazuje:</w:t>
            </w:r>
          </w:p>
        </w:tc>
        <w:tc>
          <w:tcPr>
            <w:tcW w:w="6085" w:type="dxa"/>
          </w:tcPr>
          <w:p w14:paraId="66F982AA" w14:textId="222DBEDF" w:rsidR="00A9631C" w:rsidRPr="00AE402E" w:rsidRDefault="00C67910" w:rsidP="00620490">
            <w:pPr>
              <w:spacing w:before="0"/>
              <w:jc w:val="left"/>
              <w:rPr>
                <w:sz w:val="16"/>
                <w:szCs w:val="16"/>
              </w:rPr>
            </w:pPr>
            <w:r w:rsidRPr="00C67910">
              <w:rPr>
                <w:sz w:val="16"/>
                <w:szCs w:val="16"/>
              </w:rPr>
              <w:t>---</w:t>
            </w:r>
          </w:p>
        </w:tc>
      </w:tr>
      <w:tr w:rsidR="001B65D3" w14:paraId="1A94B377" w14:textId="77777777" w:rsidTr="004323AD">
        <w:tc>
          <w:tcPr>
            <w:tcW w:w="9052" w:type="dxa"/>
            <w:gridSpan w:val="2"/>
            <w:shd w:val="clear" w:color="auto" w:fill="F2F2F2" w:themeFill="background1" w:themeFillShade="F2"/>
          </w:tcPr>
          <w:p w14:paraId="50BDC0A7" w14:textId="0DEE21BF" w:rsidR="001B65D3" w:rsidRPr="00A27264" w:rsidRDefault="00217238" w:rsidP="00813FEE">
            <w:pPr>
              <w:spacing w:before="0"/>
              <w:jc w:val="center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>I</w:t>
            </w:r>
            <w:r w:rsidR="001B65D3" w:rsidRPr="00A27264">
              <w:rPr>
                <w:b/>
                <w:bCs/>
                <w:sz w:val="16"/>
                <w:szCs w:val="16"/>
              </w:rPr>
              <w:t xml:space="preserve">I. Identifikace </w:t>
            </w:r>
            <w:r w:rsidR="00FE2602" w:rsidRPr="00FE2602">
              <w:rPr>
                <w:b/>
                <w:bCs/>
                <w:sz w:val="16"/>
                <w:szCs w:val="16"/>
              </w:rPr>
              <w:t>šetření nebo výzkumu</w:t>
            </w:r>
          </w:p>
        </w:tc>
      </w:tr>
      <w:tr w:rsidR="00FA397F" w14:paraId="2CD9F53A" w14:textId="77777777" w:rsidTr="004323AD">
        <w:tc>
          <w:tcPr>
            <w:tcW w:w="2967" w:type="dxa"/>
            <w:tcBorders>
              <w:bottom w:val="single" w:sz="8" w:space="0" w:color="auto"/>
            </w:tcBorders>
          </w:tcPr>
          <w:p w14:paraId="2E0F856F" w14:textId="1E0E8620" w:rsidR="00FA397F" w:rsidRPr="00A27264" w:rsidRDefault="004969EB" w:rsidP="00FA397F">
            <w:pPr>
              <w:spacing w:before="0"/>
              <w:jc w:val="lef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yp spolupráce</w:t>
            </w:r>
            <w:r w:rsidR="00591608" w:rsidRPr="00A27264">
              <w:rPr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6085" w:type="dxa"/>
            <w:tcBorders>
              <w:bottom w:val="single" w:sz="8" w:space="0" w:color="auto"/>
            </w:tcBorders>
          </w:tcPr>
          <w:p w14:paraId="247EBB08" w14:textId="551AEF98" w:rsidR="00FA397F" w:rsidRPr="00A27264" w:rsidRDefault="007E3094" w:rsidP="00FA397F">
            <w:pPr>
              <w:spacing w:before="0"/>
              <w:jc w:val="left"/>
              <w:rPr>
                <w:sz w:val="16"/>
                <w:szCs w:val="16"/>
              </w:rPr>
            </w:pPr>
            <w:r w:rsidRPr="00561B6D">
              <w:rPr>
                <w:sz w:val="16"/>
                <w:szCs w:val="16"/>
              </w:rPr>
              <w:t>společné panelové šetření</w:t>
            </w:r>
          </w:p>
        </w:tc>
      </w:tr>
      <w:tr w:rsidR="007E3094" w14:paraId="12C2D61A" w14:textId="77777777" w:rsidTr="004323AD">
        <w:tc>
          <w:tcPr>
            <w:tcW w:w="9052" w:type="dxa"/>
            <w:gridSpan w:val="2"/>
            <w:tcBorders>
              <w:bottom w:val="nil"/>
            </w:tcBorders>
          </w:tcPr>
          <w:p w14:paraId="3F71FB4F" w14:textId="154F8DB6" w:rsidR="007E3094" w:rsidRPr="00A27264" w:rsidRDefault="007E3094" w:rsidP="00FA397F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</w:t>
            </w:r>
            <w:r w:rsidRPr="007E3094">
              <w:rPr>
                <w:b/>
                <w:bCs/>
                <w:sz w:val="16"/>
                <w:szCs w:val="16"/>
              </w:rPr>
              <w:t>ymezení předmětu plnění</w:t>
            </w:r>
          </w:p>
        </w:tc>
      </w:tr>
      <w:tr w:rsidR="007E3094" w14:paraId="3D6E9A01" w14:textId="77777777" w:rsidTr="004323AD">
        <w:tc>
          <w:tcPr>
            <w:tcW w:w="9052" w:type="dxa"/>
            <w:gridSpan w:val="2"/>
            <w:tcBorders>
              <w:top w:val="nil"/>
            </w:tcBorders>
          </w:tcPr>
          <w:p w14:paraId="0DE5A16D" w14:textId="2EE7BD47" w:rsidR="007E3094" w:rsidRPr="00A27264" w:rsidRDefault="004805BC" w:rsidP="00FA397F">
            <w:pPr>
              <w:spacing w:before="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uhé</w:t>
            </w:r>
            <w:r w:rsidR="00561B6D">
              <w:rPr>
                <w:sz w:val="16"/>
                <w:szCs w:val="16"/>
              </w:rPr>
              <w:t xml:space="preserve"> společné panelové šetření, CVVM SOÚ AV ČR zajišťuje zejména výběr, sběr dat a tvorbu datového souboru, PAQ </w:t>
            </w:r>
            <w:proofErr w:type="spellStart"/>
            <w:r w:rsidR="00561B6D">
              <w:rPr>
                <w:sz w:val="16"/>
                <w:szCs w:val="16"/>
              </w:rPr>
              <w:t>Research</w:t>
            </w:r>
            <w:proofErr w:type="spellEnd"/>
            <w:r w:rsidR="00561B6D">
              <w:rPr>
                <w:sz w:val="16"/>
                <w:szCs w:val="16"/>
              </w:rPr>
              <w:t xml:space="preserve"> zajišťuje zejména </w:t>
            </w:r>
            <w:r w:rsidR="008E16FF" w:rsidRPr="008E16FF">
              <w:rPr>
                <w:sz w:val="16"/>
                <w:szCs w:val="16"/>
              </w:rPr>
              <w:t>p</w:t>
            </w:r>
            <w:r w:rsidR="008E16FF">
              <w:rPr>
                <w:sz w:val="16"/>
                <w:szCs w:val="16"/>
              </w:rPr>
              <w:t>ří</w:t>
            </w:r>
            <w:r w:rsidR="008E16FF" w:rsidRPr="008E16FF">
              <w:rPr>
                <w:sz w:val="16"/>
                <w:szCs w:val="16"/>
              </w:rPr>
              <w:t>prav</w:t>
            </w:r>
            <w:r w:rsidR="008E16FF">
              <w:rPr>
                <w:sz w:val="16"/>
                <w:szCs w:val="16"/>
              </w:rPr>
              <w:t>u</w:t>
            </w:r>
            <w:r w:rsidR="008E16FF" w:rsidRPr="008E16FF">
              <w:rPr>
                <w:sz w:val="16"/>
                <w:szCs w:val="16"/>
              </w:rPr>
              <w:t xml:space="preserve"> obsahu </w:t>
            </w:r>
            <w:r w:rsidR="008E16FF">
              <w:rPr>
                <w:sz w:val="16"/>
                <w:szCs w:val="16"/>
              </w:rPr>
              <w:t>š</w:t>
            </w:r>
            <w:r w:rsidR="008E16FF" w:rsidRPr="008E16FF">
              <w:rPr>
                <w:sz w:val="16"/>
                <w:szCs w:val="16"/>
              </w:rPr>
              <w:t>et</w:t>
            </w:r>
            <w:r w:rsidR="008E16FF">
              <w:rPr>
                <w:sz w:val="16"/>
                <w:szCs w:val="16"/>
              </w:rPr>
              <w:t>ř</w:t>
            </w:r>
            <w:r w:rsidR="008E16FF" w:rsidRPr="008E16FF">
              <w:rPr>
                <w:sz w:val="16"/>
                <w:szCs w:val="16"/>
              </w:rPr>
              <w:t>en</w:t>
            </w:r>
            <w:r w:rsidR="008E16FF">
              <w:rPr>
                <w:sz w:val="16"/>
                <w:szCs w:val="16"/>
              </w:rPr>
              <w:t>í</w:t>
            </w:r>
            <w:r w:rsidR="008E16FF" w:rsidRPr="008E16FF">
              <w:rPr>
                <w:sz w:val="16"/>
                <w:szCs w:val="16"/>
              </w:rPr>
              <w:t xml:space="preserve">, </w:t>
            </w:r>
            <w:r w:rsidR="008E16FF">
              <w:rPr>
                <w:sz w:val="16"/>
                <w:szCs w:val="16"/>
              </w:rPr>
              <w:t xml:space="preserve">pobídky </w:t>
            </w:r>
            <w:r w:rsidR="008E16FF" w:rsidRPr="008E16FF">
              <w:rPr>
                <w:sz w:val="16"/>
                <w:szCs w:val="16"/>
              </w:rPr>
              <w:t>respondent</w:t>
            </w:r>
            <w:r w:rsidR="008E16FF">
              <w:rPr>
                <w:sz w:val="16"/>
                <w:szCs w:val="16"/>
              </w:rPr>
              <w:t>ů</w:t>
            </w:r>
            <w:r w:rsidR="008E16FF" w:rsidRPr="008E16FF">
              <w:rPr>
                <w:sz w:val="16"/>
                <w:szCs w:val="16"/>
              </w:rPr>
              <w:t>m</w:t>
            </w:r>
            <w:r w:rsidR="008E16FF">
              <w:rPr>
                <w:sz w:val="16"/>
                <w:szCs w:val="16"/>
              </w:rPr>
              <w:t xml:space="preserve"> a tvorbu </w:t>
            </w:r>
            <w:r w:rsidR="00561B6D">
              <w:rPr>
                <w:sz w:val="16"/>
                <w:szCs w:val="16"/>
              </w:rPr>
              <w:t>výstupů</w:t>
            </w:r>
            <w:r w:rsidR="00C072D0">
              <w:rPr>
                <w:sz w:val="16"/>
                <w:szCs w:val="16"/>
              </w:rPr>
              <w:t>.</w:t>
            </w:r>
          </w:p>
        </w:tc>
      </w:tr>
      <w:tr w:rsidR="00045ABF" w14:paraId="39376D38" w14:textId="77777777" w:rsidTr="004323AD">
        <w:tc>
          <w:tcPr>
            <w:tcW w:w="9052" w:type="dxa"/>
            <w:gridSpan w:val="2"/>
            <w:shd w:val="clear" w:color="auto" w:fill="F2F2F2" w:themeFill="background1" w:themeFillShade="F2"/>
          </w:tcPr>
          <w:p w14:paraId="35FCAAF6" w14:textId="7909EF8A" w:rsidR="00045ABF" w:rsidRPr="00A27264" w:rsidRDefault="00217238" w:rsidP="00045ABF">
            <w:pPr>
              <w:spacing w:before="0"/>
              <w:jc w:val="center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>I</w:t>
            </w:r>
            <w:r w:rsidR="00045ABF" w:rsidRPr="00A27264">
              <w:rPr>
                <w:b/>
                <w:bCs/>
                <w:sz w:val="16"/>
                <w:szCs w:val="16"/>
              </w:rPr>
              <w:t xml:space="preserve">II. </w:t>
            </w:r>
            <w:r w:rsidR="005662B7">
              <w:rPr>
                <w:b/>
                <w:bCs/>
                <w:sz w:val="16"/>
                <w:szCs w:val="16"/>
              </w:rPr>
              <w:t>Odměna nebo způsob jejího určení</w:t>
            </w:r>
          </w:p>
        </w:tc>
      </w:tr>
      <w:tr w:rsidR="002A0FF7" w14:paraId="1035AACB" w14:textId="77777777" w:rsidTr="004323AD">
        <w:tc>
          <w:tcPr>
            <w:tcW w:w="9052" w:type="dxa"/>
            <w:gridSpan w:val="2"/>
          </w:tcPr>
          <w:p w14:paraId="3B1ADA4E" w14:textId="56CAFF80" w:rsidR="002A0FF7" w:rsidRPr="00561B6D" w:rsidRDefault="005C4824" w:rsidP="00FA397F">
            <w:pPr>
              <w:spacing w:before="0"/>
              <w:jc w:val="left"/>
              <w:rPr>
                <w:sz w:val="16"/>
                <w:szCs w:val="16"/>
              </w:rPr>
            </w:pPr>
            <w:r w:rsidRPr="00561B6D">
              <w:rPr>
                <w:sz w:val="16"/>
                <w:szCs w:val="16"/>
              </w:rPr>
              <w:t>---</w:t>
            </w:r>
          </w:p>
        </w:tc>
      </w:tr>
      <w:tr w:rsidR="00264C87" w14:paraId="69B79E17" w14:textId="77777777" w:rsidTr="004323AD">
        <w:tc>
          <w:tcPr>
            <w:tcW w:w="9052" w:type="dxa"/>
            <w:gridSpan w:val="2"/>
            <w:shd w:val="clear" w:color="auto" w:fill="F2F2F2" w:themeFill="background1" w:themeFillShade="F2"/>
          </w:tcPr>
          <w:p w14:paraId="1DD75A80" w14:textId="6116662A" w:rsidR="00264C87" w:rsidRPr="00A27264" w:rsidRDefault="00264C87" w:rsidP="0098510F">
            <w:pPr>
              <w:spacing w:before="0"/>
              <w:jc w:val="center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>I</w:t>
            </w:r>
            <w:r w:rsidR="00217238" w:rsidRPr="00A27264">
              <w:rPr>
                <w:b/>
                <w:bCs/>
                <w:sz w:val="16"/>
                <w:szCs w:val="16"/>
              </w:rPr>
              <w:t>V</w:t>
            </w:r>
            <w:r w:rsidRPr="00A27264">
              <w:rPr>
                <w:b/>
                <w:bCs/>
                <w:sz w:val="16"/>
                <w:szCs w:val="16"/>
              </w:rPr>
              <w:t>.</w:t>
            </w:r>
            <w:r w:rsidR="002A0FF7">
              <w:rPr>
                <w:b/>
                <w:bCs/>
                <w:sz w:val="16"/>
                <w:szCs w:val="16"/>
              </w:rPr>
              <w:t xml:space="preserve"> H</w:t>
            </w:r>
            <w:r w:rsidR="002A0FF7" w:rsidRPr="002A0FF7">
              <w:rPr>
                <w:b/>
                <w:bCs/>
                <w:sz w:val="16"/>
                <w:szCs w:val="16"/>
              </w:rPr>
              <w:t>armonogram plnění</w:t>
            </w:r>
          </w:p>
        </w:tc>
      </w:tr>
      <w:tr w:rsidR="00FF2451" w14:paraId="569A1CB0" w14:textId="77777777" w:rsidTr="004323AD">
        <w:tc>
          <w:tcPr>
            <w:tcW w:w="9052" w:type="dxa"/>
            <w:gridSpan w:val="2"/>
          </w:tcPr>
          <w:p w14:paraId="106A3C5B" w14:textId="606638E6" w:rsidR="00FF2451" w:rsidRPr="00A27264" w:rsidRDefault="005C4824" w:rsidP="00FA397F">
            <w:pPr>
              <w:spacing w:before="0"/>
              <w:jc w:val="left"/>
              <w:rPr>
                <w:sz w:val="16"/>
                <w:szCs w:val="16"/>
              </w:rPr>
            </w:pPr>
            <w:r w:rsidRPr="00561B6D">
              <w:rPr>
                <w:sz w:val="16"/>
                <w:szCs w:val="16"/>
              </w:rPr>
              <w:t>---</w:t>
            </w:r>
          </w:p>
        </w:tc>
      </w:tr>
      <w:tr w:rsidR="00224A7C" w14:paraId="60266137" w14:textId="77777777" w:rsidTr="004323AD">
        <w:tc>
          <w:tcPr>
            <w:tcW w:w="9052" w:type="dxa"/>
            <w:gridSpan w:val="2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EE55CD0" w14:textId="2FF732B9" w:rsidR="00224A7C" w:rsidRPr="00A27264" w:rsidRDefault="00224A7C" w:rsidP="00860D8B">
            <w:pPr>
              <w:spacing w:before="0"/>
              <w:jc w:val="center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 xml:space="preserve">V. </w:t>
            </w:r>
            <w:r w:rsidR="00757846">
              <w:rPr>
                <w:b/>
                <w:bCs/>
                <w:sz w:val="16"/>
                <w:szCs w:val="16"/>
              </w:rPr>
              <w:t>P</w:t>
            </w:r>
            <w:r w:rsidR="00757846" w:rsidRPr="00757846">
              <w:rPr>
                <w:b/>
                <w:bCs/>
                <w:sz w:val="16"/>
                <w:szCs w:val="16"/>
              </w:rPr>
              <w:t>odrobnější nebo odlišná ujednání k</w:t>
            </w:r>
            <w:r w:rsidR="00757846">
              <w:rPr>
                <w:b/>
                <w:bCs/>
                <w:sz w:val="16"/>
                <w:szCs w:val="16"/>
              </w:rPr>
              <w:t>e</w:t>
            </w:r>
            <w:r w:rsidR="00757846" w:rsidRPr="00757846">
              <w:rPr>
                <w:b/>
                <w:bCs/>
                <w:sz w:val="16"/>
                <w:szCs w:val="16"/>
              </w:rPr>
              <w:t xml:space="preserve"> Smlouvě nebo k plnění</w:t>
            </w:r>
          </w:p>
        </w:tc>
      </w:tr>
      <w:tr w:rsidR="00A27264" w14:paraId="3375AC77" w14:textId="77777777" w:rsidTr="004323AD">
        <w:tc>
          <w:tcPr>
            <w:tcW w:w="9052" w:type="dxa"/>
            <w:gridSpan w:val="2"/>
            <w:tcBorders>
              <w:top w:val="nil"/>
            </w:tcBorders>
          </w:tcPr>
          <w:p w14:paraId="10D0C080" w14:textId="4FD7DF61" w:rsidR="00A27264" w:rsidRPr="00A27264" w:rsidRDefault="009B78EF" w:rsidP="00860D8B">
            <w:pPr>
              <w:spacing w:before="0"/>
              <w:jc w:val="left"/>
              <w:rPr>
                <w:sz w:val="16"/>
                <w:szCs w:val="16"/>
              </w:rPr>
            </w:pPr>
            <w:r w:rsidRPr="00561B6D">
              <w:rPr>
                <w:sz w:val="16"/>
                <w:szCs w:val="16"/>
              </w:rPr>
              <w:t>---</w:t>
            </w:r>
          </w:p>
        </w:tc>
      </w:tr>
      <w:tr w:rsidR="00ED5D92" w14:paraId="0CD6E0CB" w14:textId="77777777" w:rsidTr="004323AD">
        <w:tc>
          <w:tcPr>
            <w:tcW w:w="9052" w:type="dxa"/>
            <w:gridSpan w:val="2"/>
            <w:shd w:val="clear" w:color="auto" w:fill="F2F2F2" w:themeFill="background1" w:themeFillShade="F2"/>
          </w:tcPr>
          <w:p w14:paraId="27589849" w14:textId="34D5948C" w:rsidR="00ED5D92" w:rsidRPr="00A27264" w:rsidRDefault="00ED5D92" w:rsidP="00ED5D92">
            <w:pPr>
              <w:spacing w:before="0"/>
              <w:jc w:val="center"/>
              <w:rPr>
                <w:b/>
                <w:bCs/>
                <w:sz w:val="16"/>
                <w:szCs w:val="16"/>
              </w:rPr>
            </w:pPr>
            <w:r w:rsidRPr="00A27264">
              <w:rPr>
                <w:b/>
                <w:bCs/>
                <w:sz w:val="16"/>
                <w:szCs w:val="16"/>
              </w:rPr>
              <w:t>V</w:t>
            </w:r>
            <w:r w:rsidR="00217238" w:rsidRPr="00A27264">
              <w:rPr>
                <w:b/>
                <w:bCs/>
                <w:sz w:val="16"/>
                <w:szCs w:val="16"/>
              </w:rPr>
              <w:t>I</w:t>
            </w:r>
            <w:r w:rsidRPr="00A27264">
              <w:rPr>
                <w:b/>
                <w:bCs/>
                <w:sz w:val="16"/>
                <w:szCs w:val="16"/>
              </w:rPr>
              <w:t xml:space="preserve">. </w:t>
            </w:r>
            <w:r w:rsidR="00224A7C" w:rsidRPr="00A27264">
              <w:rPr>
                <w:b/>
                <w:bCs/>
                <w:sz w:val="16"/>
                <w:szCs w:val="16"/>
              </w:rPr>
              <w:t>Podpisy Smluvních stran</w:t>
            </w:r>
          </w:p>
        </w:tc>
      </w:tr>
      <w:tr w:rsidR="00FA397F" w14:paraId="6B5CE5AB" w14:textId="77777777" w:rsidTr="004323AD">
        <w:tc>
          <w:tcPr>
            <w:tcW w:w="2967" w:type="dxa"/>
          </w:tcPr>
          <w:p w14:paraId="40B0E0B6" w14:textId="25384F75" w:rsidR="00FA397F" w:rsidRPr="00A210F1" w:rsidRDefault="006D01B8" w:rsidP="00FA397F">
            <w:pPr>
              <w:spacing w:before="0"/>
              <w:jc w:val="lef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Podpis </w:t>
            </w:r>
            <w:r w:rsidRPr="006D01B8">
              <w:rPr>
                <w:b/>
                <w:bCs/>
                <w:sz w:val="16"/>
                <w:szCs w:val="16"/>
              </w:rPr>
              <w:t xml:space="preserve">PAQ </w:t>
            </w:r>
            <w:proofErr w:type="spellStart"/>
            <w:r w:rsidRPr="006D01B8">
              <w:rPr>
                <w:b/>
                <w:bCs/>
                <w:sz w:val="16"/>
                <w:szCs w:val="16"/>
              </w:rPr>
              <w:t>Research</w:t>
            </w:r>
            <w:proofErr w:type="spellEnd"/>
            <w:r>
              <w:rPr>
                <w:b/>
                <w:bCs/>
                <w:sz w:val="16"/>
                <w:szCs w:val="16"/>
              </w:rPr>
              <w:t>:</w:t>
            </w:r>
          </w:p>
        </w:tc>
        <w:tc>
          <w:tcPr>
            <w:tcW w:w="6085" w:type="dxa"/>
          </w:tcPr>
          <w:p w14:paraId="5A54C016" w14:textId="77777777" w:rsidR="00FA397F" w:rsidRDefault="00FA397F" w:rsidP="00FA397F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133A94E8" w14:textId="77777777" w:rsidR="008F4C33" w:rsidRDefault="008F4C33" w:rsidP="00FA397F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4F3F9461" w14:textId="77777777" w:rsidR="008F4C33" w:rsidRDefault="008F4C33" w:rsidP="00FA397F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1D36D5A9" w14:textId="77777777" w:rsidR="008F4C33" w:rsidRDefault="008F4C33" w:rsidP="00FA397F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744A5B02" w14:textId="77777777" w:rsidR="008F4C33" w:rsidRDefault="008F4C33" w:rsidP="00FA397F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7DC42EE6" w14:textId="77777777" w:rsidR="008F4C33" w:rsidRDefault="008F4C33" w:rsidP="00FA397F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5CA970E5" w14:textId="19FE1515" w:rsidR="008F4C33" w:rsidRPr="00A210F1" w:rsidRDefault="002A4840" w:rsidP="00FA397F">
            <w:pPr>
              <w:spacing w:before="0"/>
              <w:jc w:val="left"/>
              <w:rPr>
                <w:sz w:val="16"/>
                <w:szCs w:val="16"/>
              </w:rPr>
            </w:pPr>
            <w:r w:rsidRPr="002A4840">
              <w:rPr>
                <w:sz w:val="16"/>
                <w:szCs w:val="16"/>
              </w:rPr>
              <w:t>Mgr. et Mgr. Daniel Prokop, ředitel</w:t>
            </w:r>
          </w:p>
        </w:tc>
      </w:tr>
      <w:tr w:rsidR="00CB3FC6" w14:paraId="11356D61" w14:textId="77777777" w:rsidTr="004323AD">
        <w:tc>
          <w:tcPr>
            <w:tcW w:w="2967" w:type="dxa"/>
          </w:tcPr>
          <w:p w14:paraId="5F8677CF" w14:textId="55CCEAD7" w:rsidR="00CB3FC6" w:rsidRPr="00A210F1" w:rsidRDefault="00B80AAD" w:rsidP="00FA397F">
            <w:pPr>
              <w:spacing w:before="0"/>
              <w:jc w:val="left"/>
              <w:rPr>
                <w:b/>
                <w:bCs/>
                <w:sz w:val="16"/>
                <w:szCs w:val="16"/>
              </w:rPr>
            </w:pPr>
            <w:r w:rsidRPr="00B80AAD">
              <w:rPr>
                <w:b/>
                <w:bCs/>
                <w:sz w:val="16"/>
                <w:szCs w:val="16"/>
              </w:rPr>
              <w:t>Podpis Sociologického ústavu:</w:t>
            </w:r>
          </w:p>
        </w:tc>
        <w:tc>
          <w:tcPr>
            <w:tcW w:w="6085" w:type="dxa"/>
          </w:tcPr>
          <w:p w14:paraId="2E5C7EE4" w14:textId="77777777" w:rsidR="00044B8E" w:rsidRPr="00044B8E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2D7CCC78" w14:textId="77777777" w:rsidR="00044B8E" w:rsidRPr="00044B8E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27BCD0B1" w14:textId="77777777" w:rsidR="00044B8E" w:rsidRPr="00044B8E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119ED984" w14:textId="77777777" w:rsidR="00044B8E" w:rsidRPr="00044B8E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160B4DCF" w14:textId="77777777" w:rsidR="00044B8E" w:rsidRPr="00044B8E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4AB4C229" w14:textId="77777777" w:rsidR="00044B8E" w:rsidRPr="00044B8E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</w:p>
          <w:p w14:paraId="44AF3949" w14:textId="437B9228" w:rsidR="00CB3FC6" w:rsidRDefault="00044B8E" w:rsidP="00044B8E">
            <w:pPr>
              <w:spacing w:before="0"/>
              <w:jc w:val="left"/>
              <w:rPr>
                <w:sz w:val="16"/>
                <w:szCs w:val="16"/>
              </w:rPr>
            </w:pPr>
            <w:r w:rsidRPr="00044B8E">
              <w:rPr>
                <w:sz w:val="16"/>
                <w:szCs w:val="16"/>
              </w:rPr>
              <w:t>Mgr. Jindřich Krejčí, Ph.D., ředitel</w:t>
            </w:r>
          </w:p>
        </w:tc>
      </w:tr>
    </w:tbl>
    <w:p w14:paraId="03044312" w14:textId="77777777" w:rsidR="00FA397F" w:rsidRPr="00313292" w:rsidRDefault="00FA397F" w:rsidP="00313292">
      <w:pPr>
        <w:spacing w:before="0" w:line="240" w:lineRule="auto"/>
        <w:rPr>
          <w:sz w:val="2"/>
          <w:szCs w:val="2"/>
        </w:rPr>
      </w:pPr>
    </w:p>
    <w:sectPr w:rsidR="00FA397F" w:rsidRPr="0031329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777789" w14:textId="77777777" w:rsidR="002026F9" w:rsidRDefault="002026F9" w:rsidP="000A7673">
      <w:pPr>
        <w:spacing w:before="0" w:line="240" w:lineRule="auto"/>
      </w:pPr>
      <w:r>
        <w:separator/>
      </w:r>
    </w:p>
  </w:endnote>
  <w:endnote w:type="continuationSeparator" w:id="0">
    <w:p w14:paraId="02584C21" w14:textId="77777777" w:rsidR="002026F9" w:rsidRDefault="002026F9" w:rsidP="000A767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EDBBE" w14:textId="1D00CE9E" w:rsidR="00DA7539" w:rsidRPr="00DA7539" w:rsidRDefault="00DA7539" w:rsidP="00DA7539">
    <w:pPr>
      <w:pStyle w:val="Zpat"/>
    </w:pPr>
    <w:r>
      <w:t xml:space="preserve">Stránka </w:t>
    </w:r>
    <w:r w:rsidR="0025445E" w:rsidRPr="00E86F09">
      <w:rPr>
        <w:b/>
        <w:bCs/>
      </w:rPr>
      <w:fldChar w:fldCharType="begin"/>
    </w:r>
    <w:r w:rsidR="0025445E" w:rsidRPr="00E86F09">
      <w:rPr>
        <w:b/>
        <w:bCs/>
      </w:rPr>
      <w:instrText>PAGE   \* MERGEFORMAT</w:instrText>
    </w:r>
    <w:r w:rsidR="0025445E" w:rsidRPr="00E86F09">
      <w:rPr>
        <w:b/>
        <w:bCs/>
      </w:rPr>
      <w:fldChar w:fldCharType="separate"/>
    </w:r>
    <w:r w:rsidR="005D2ED1">
      <w:rPr>
        <w:b/>
        <w:bCs/>
        <w:noProof/>
      </w:rPr>
      <w:t>1</w:t>
    </w:r>
    <w:r w:rsidR="0025445E" w:rsidRPr="00E86F09">
      <w:rPr>
        <w:b/>
        <w:bCs/>
      </w:rPr>
      <w:fldChar w:fldCharType="end"/>
    </w:r>
    <w:r w:rsidR="0025445E">
      <w:t xml:space="preserve"> z </w:t>
    </w:r>
    <w:r w:rsidR="00E86F09" w:rsidRPr="00E86F09">
      <w:rPr>
        <w:b/>
        <w:bCs/>
      </w:rPr>
      <w:fldChar w:fldCharType="begin"/>
    </w:r>
    <w:r w:rsidR="00E86F09" w:rsidRPr="00E86F09">
      <w:rPr>
        <w:b/>
        <w:bCs/>
      </w:rPr>
      <w:instrText xml:space="preserve"> NUMPAGES  \# "0" \* Arabic  \* MERGEFORMAT </w:instrText>
    </w:r>
    <w:r w:rsidR="00E86F09" w:rsidRPr="00E86F09">
      <w:rPr>
        <w:b/>
        <w:bCs/>
      </w:rPr>
      <w:fldChar w:fldCharType="separate"/>
    </w:r>
    <w:r w:rsidR="005D2ED1">
      <w:rPr>
        <w:b/>
        <w:bCs/>
        <w:noProof/>
      </w:rPr>
      <w:t>1</w:t>
    </w:r>
    <w:r w:rsidR="00E86F09" w:rsidRPr="00E86F09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52EEA9" w14:textId="77777777" w:rsidR="002026F9" w:rsidRDefault="002026F9" w:rsidP="000A7673">
      <w:pPr>
        <w:spacing w:before="0" w:line="240" w:lineRule="auto"/>
      </w:pPr>
      <w:r>
        <w:separator/>
      </w:r>
    </w:p>
  </w:footnote>
  <w:footnote w:type="continuationSeparator" w:id="0">
    <w:p w14:paraId="381BBEF8" w14:textId="77777777" w:rsidR="002026F9" w:rsidRDefault="002026F9" w:rsidP="000A7673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89D94F" w14:textId="77777777" w:rsidR="00190DFA" w:rsidRPr="00190DFA" w:rsidRDefault="00190DFA" w:rsidP="00190DFA">
    <w:pPr>
      <w:tabs>
        <w:tab w:val="center" w:pos="4536"/>
        <w:tab w:val="right" w:pos="9072"/>
      </w:tabs>
      <w:spacing w:before="0" w:after="720"/>
      <w:contextualSpacing/>
      <w:jc w:val="left"/>
      <w:rPr>
        <w:rFonts w:ascii="Arial" w:eastAsia="Calibri" w:hAnsi="Arial" w:cs="Times New Roman"/>
        <w:b/>
        <w:sz w:val="14"/>
        <w:lang w:bidi="en-US"/>
      </w:rPr>
    </w:pPr>
    <w:r w:rsidRPr="00190DFA">
      <w:rPr>
        <w:rFonts w:ascii="Arial" w:eastAsia="Calibri" w:hAnsi="Arial" w:cs="Times New Roman"/>
        <w:b/>
        <w:noProof/>
        <w:sz w:val="14"/>
        <w:lang w:eastAsia="cs-CZ"/>
      </w:rPr>
      <w:drawing>
        <wp:inline distT="0" distB="0" distL="0" distR="0" wp14:anchorId="40627CD9" wp14:editId="1D5C5FCF">
          <wp:extent cx="1683707" cy="432000"/>
          <wp:effectExtent l="0" t="0" r="0" b="635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84" t="16555" r="5584" b="17954"/>
                  <a:stretch/>
                </pic:blipFill>
                <pic:spPr bwMode="auto">
                  <a:xfrm>
                    <a:off x="0" y="0"/>
                    <a:ext cx="1683707" cy="432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190DFA">
      <w:rPr>
        <w:rFonts w:ascii="Arial" w:eastAsia="Calibri" w:hAnsi="Arial" w:cs="Times New Roman"/>
        <w:b/>
        <w:noProof/>
        <w:sz w:val="14"/>
        <w:lang w:eastAsia="cs-CZ"/>
      </w:rPr>
      <w:drawing>
        <wp:anchor distT="0" distB="0" distL="114300" distR="114300" simplePos="0" relativeHeight="251659264" behindDoc="0" locked="0" layoutInCell="1" allowOverlap="1" wp14:anchorId="7BD44CE8" wp14:editId="1A974FC7">
          <wp:simplePos x="2585720" y="450215"/>
          <wp:positionH relativeFrom="column">
            <wp:align>right</wp:align>
          </wp:positionH>
          <wp:positionV relativeFrom="line">
            <wp:align>top</wp:align>
          </wp:positionV>
          <wp:extent cx="709920" cy="431640"/>
          <wp:effectExtent l="0" t="0" r="0" b="698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/>
                  <pic:cNvPicPr/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920" cy="431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884000"/>
    <w:multiLevelType w:val="multilevel"/>
    <w:tmpl w:val="E8802DF4"/>
    <w:lvl w:ilvl="0">
      <w:start w:val="1"/>
      <w:numFmt w:val="upperRoman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Odstavecseseznamem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LEwMDIFsk0sjJR0lIJTi4sz8/NACkxrAdA2rmUsAAAA"/>
  </w:docVars>
  <w:rsids>
    <w:rsidRoot w:val="009856B5"/>
    <w:rsid w:val="000446A4"/>
    <w:rsid w:val="00044B8E"/>
    <w:rsid w:val="00045ABF"/>
    <w:rsid w:val="000462D5"/>
    <w:rsid w:val="0005282B"/>
    <w:rsid w:val="00054828"/>
    <w:rsid w:val="00097BD9"/>
    <w:rsid w:val="000A7673"/>
    <w:rsid w:val="000A7818"/>
    <w:rsid w:val="000C265E"/>
    <w:rsid w:val="000C33B7"/>
    <w:rsid w:val="000D1464"/>
    <w:rsid w:val="000E34C1"/>
    <w:rsid w:val="000F214E"/>
    <w:rsid w:val="001173C7"/>
    <w:rsid w:val="0012183D"/>
    <w:rsid w:val="0012194F"/>
    <w:rsid w:val="0013321F"/>
    <w:rsid w:val="001369BC"/>
    <w:rsid w:val="0014340B"/>
    <w:rsid w:val="00164BD1"/>
    <w:rsid w:val="00174E0E"/>
    <w:rsid w:val="00175F59"/>
    <w:rsid w:val="001849D6"/>
    <w:rsid w:val="00190DFA"/>
    <w:rsid w:val="00191A19"/>
    <w:rsid w:val="001A3C4F"/>
    <w:rsid w:val="001B517E"/>
    <w:rsid w:val="001B65D3"/>
    <w:rsid w:val="001B7DA4"/>
    <w:rsid w:val="001C6609"/>
    <w:rsid w:val="001D478E"/>
    <w:rsid w:val="001D72A4"/>
    <w:rsid w:val="001E5DD7"/>
    <w:rsid w:val="001F1218"/>
    <w:rsid w:val="001F53F9"/>
    <w:rsid w:val="001F7A8F"/>
    <w:rsid w:val="002026F9"/>
    <w:rsid w:val="002109E2"/>
    <w:rsid w:val="002129BD"/>
    <w:rsid w:val="00217238"/>
    <w:rsid w:val="00224A7C"/>
    <w:rsid w:val="002322C8"/>
    <w:rsid w:val="002353C0"/>
    <w:rsid w:val="0025175A"/>
    <w:rsid w:val="0025445E"/>
    <w:rsid w:val="0026062B"/>
    <w:rsid w:val="00264C87"/>
    <w:rsid w:val="00266056"/>
    <w:rsid w:val="002662F6"/>
    <w:rsid w:val="002850DF"/>
    <w:rsid w:val="002A0FF7"/>
    <w:rsid w:val="002A1DEA"/>
    <w:rsid w:val="002A4840"/>
    <w:rsid w:val="002B44CF"/>
    <w:rsid w:val="002B6203"/>
    <w:rsid w:val="002B7B42"/>
    <w:rsid w:val="002C284B"/>
    <w:rsid w:val="002F0879"/>
    <w:rsid w:val="002F186D"/>
    <w:rsid w:val="00305181"/>
    <w:rsid w:val="003053C7"/>
    <w:rsid w:val="003107FB"/>
    <w:rsid w:val="00313292"/>
    <w:rsid w:val="00314EAF"/>
    <w:rsid w:val="00331491"/>
    <w:rsid w:val="0033646B"/>
    <w:rsid w:val="0034152E"/>
    <w:rsid w:val="00342F60"/>
    <w:rsid w:val="0034517D"/>
    <w:rsid w:val="003510C3"/>
    <w:rsid w:val="00356DEB"/>
    <w:rsid w:val="0035780C"/>
    <w:rsid w:val="00361B9C"/>
    <w:rsid w:val="00361C89"/>
    <w:rsid w:val="00363223"/>
    <w:rsid w:val="003718D9"/>
    <w:rsid w:val="003726E7"/>
    <w:rsid w:val="00396F97"/>
    <w:rsid w:val="003B7B90"/>
    <w:rsid w:val="003C4FA8"/>
    <w:rsid w:val="003C6A4B"/>
    <w:rsid w:val="003D1520"/>
    <w:rsid w:val="003E0492"/>
    <w:rsid w:val="00415981"/>
    <w:rsid w:val="00415F7A"/>
    <w:rsid w:val="00427EFC"/>
    <w:rsid w:val="004323AD"/>
    <w:rsid w:val="004418C9"/>
    <w:rsid w:val="00462A31"/>
    <w:rsid w:val="00466196"/>
    <w:rsid w:val="00470A59"/>
    <w:rsid w:val="00472C01"/>
    <w:rsid w:val="00475358"/>
    <w:rsid w:val="0047605D"/>
    <w:rsid w:val="004805BC"/>
    <w:rsid w:val="00487531"/>
    <w:rsid w:val="00494D18"/>
    <w:rsid w:val="004969EB"/>
    <w:rsid w:val="00497913"/>
    <w:rsid w:val="004B4D13"/>
    <w:rsid w:val="004C74BB"/>
    <w:rsid w:val="004D14CB"/>
    <w:rsid w:val="004F72B9"/>
    <w:rsid w:val="00501DA3"/>
    <w:rsid w:val="00524E64"/>
    <w:rsid w:val="00530D86"/>
    <w:rsid w:val="00534FD8"/>
    <w:rsid w:val="005371FE"/>
    <w:rsid w:val="00540EE7"/>
    <w:rsid w:val="00540F9E"/>
    <w:rsid w:val="00545AA4"/>
    <w:rsid w:val="00545EF8"/>
    <w:rsid w:val="00556581"/>
    <w:rsid w:val="00561B6D"/>
    <w:rsid w:val="005652D3"/>
    <w:rsid w:val="005662B7"/>
    <w:rsid w:val="00572361"/>
    <w:rsid w:val="005803D5"/>
    <w:rsid w:val="00581590"/>
    <w:rsid w:val="00591608"/>
    <w:rsid w:val="005B1579"/>
    <w:rsid w:val="005B3960"/>
    <w:rsid w:val="005C29A6"/>
    <w:rsid w:val="005C4824"/>
    <w:rsid w:val="005D06EC"/>
    <w:rsid w:val="005D2ED1"/>
    <w:rsid w:val="005E277C"/>
    <w:rsid w:val="005E6805"/>
    <w:rsid w:val="005E78B8"/>
    <w:rsid w:val="005F2DD6"/>
    <w:rsid w:val="005F7FB2"/>
    <w:rsid w:val="00602D75"/>
    <w:rsid w:val="00613CB4"/>
    <w:rsid w:val="00614C86"/>
    <w:rsid w:val="006166CD"/>
    <w:rsid w:val="006179B0"/>
    <w:rsid w:val="0063199A"/>
    <w:rsid w:val="00634604"/>
    <w:rsid w:val="0064715F"/>
    <w:rsid w:val="00651E9A"/>
    <w:rsid w:val="00654BE0"/>
    <w:rsid w:val="00656BB0"/>
    <w:rsid w:val="00670671"/>
    <w:rsid w:val="00676B50"/>
    <w:rsid w:val="006777B6"/>
    <w:rsid w:val="00692780"/>
    <w:rsid w:val="006A5A8D"/>
    <w:rsid w:val="006B0ED0"/>
    <w:rsid w:val="006B3E11"/>
    <w:rsid w:val="006C632D"/>
    <w:rsid w:val="006C7774"/>
    <w:rsid w:val="006D01B8"/>
    <w:rsid w:val="006D3242"/>
    <w:rsid w:val="006D4319"/>
    <w:rsid w:val="006D619D"/>
    <w:rsid w:val="006D6584"/>
    <w:rsid w:val="006F28E6"/>
    <w:rsid w:val="006F4D36"/>
    <w:rsid w:val="007127B1"/>
    <w:rsid w:val="00725CAD"/>
    <w:rsid w:val="00731A62"/>
    <w:rsid w:val="00731AA6"/>
    <w:rsid w:val="007340AE"/>
    <w:rsid w:val="00740E1F"/>
    <w:rsid w:val="00743C0D"/>
    <w:rsid w:val="00745588"/>
    <w:rsid w:val="00757846"/>
    <w:rsid w:val="007625E2"/>
    <w:rsid w:val="007704B1"/>
    <w:rsid w:val="00790BA6"/>
    <w:rsid w:val="007A0A25"/>
    <w:rsid w:val="007A793F"/>
    <w:rsid w:val="007B078E"/>
    <w:rsid w:val="007C1CD9"/>
    <w:rsid w:val="007C5DC4"/>
    <w:rsid w:val="007D2EB5"/>
    <w:rsid w:val="007D4E28"/>
    <w:rsid w:val="007E3094"/>
    <w:rsid w:val="007F21B3"/>
    <w:rsid w:val="007F5D37"/>
    <w:rsid w:val="0080386C"/>
    <w:rsid w:val="00813FEE"/>
    <w:rsid w:val="00814873"/>
    <w:rsid w:val="00816DAB"/>
    <w:rsid w:val="008242FE"/>
    <w:rsid w:val="00827936"/>
    <w:rsid w:val="00831367"/>
    <w:rsid w:val="008406AC"/>
    <w:rsid w:val="00857B1E"/>
    <w:rsid w:val="008620BD"/>
    <w:rsid w:val="008A6B36"/>
    <w:rsid w:val="008A7B76"/>
    <w:rsid w:val="008C1219"/>
    <w:rsid w:val="008C6E4F"/>
    <w:rsid w:val="008E16FF"/>
    <w:rsid w:val="008E2B7E"/>
    <w:rsid w:val="008E74CA"/>
    <w:rsid w:val="008F1D61"/>
    <w:rsid w:val="008F3AC6"/>
    <w:rsid w:val="008F4C33"/>
    <w:rsid w:val="008F6C13"/>
    <w:rsid w:val="00925D36"/>
    <w:rsid w:val="0094126A"/>
    <w:rsid w:val="00954034"/>
    <w:rsid w:val="00954373"/>
    <w:rsid w:val="009716FA"/>
    <w:rsid w:val="00975D09"/>
    <w:rsid w:val="0098510F"/>
    <w:rsid w:val="009856B5"/>
    <w:rsid w:val="009933B9"/>
    <w:rsid w:val="009A06C3"/>
    <w:rsid w:val="009B17DD"/>
    <w:rsid w:val="009B78EF"/>
    <w:rsid w:val="009D51DF"/>
    <w:rsid w:val="009F07B6"/>
    <w:rsid w:val="00A210F1"/>
    <w:rsid w:val="00A21150"/>
    <w:rsid w:val="00A21A53"/>
    <w:rsid w:val="00A27264"/>
    <w:rsid w:val="00A31CFE"/>
    <w:rsid w:val="00A37E7A"/>
    <w:rsid w:val="00A423F9"/>
    <w:rsid w:val="00A50DC5"/>
    <w:rsid w:val="00A52A5D"/>
    <w:rsid w:val="00A60CF9"/>
    <w:rsid w:val="00A62B31"/>
    <w:rsid w:val="00A740C3"/>
    <w:rsid w:val="00A7753D"/>
    <w:rsid w:val="00A82C1A"/>
    <w:rsid w:val="00A83E6E"/>
    <w:rsid w:val="00A9631C"/>
    <w:rsid w:val="00AA14FA"/>
    <w:rsid w:val="00AA2A3A"/>
    <w:rsid w:val="00AA5FAE"/>
    <w:rsid w:val="00AB37FC"/>
    <w:rsid w:val="00AB7DB6"/>
    <w:rsid w:val="00AC780A"/>
    <w:rsid w:val="00AD1257"/>
    <w:rsid w:val="00AD25E5"/>
    <w:rsid w:val="00AD61E0"/>
    <w:rsid w:val="00AE402E"/>
    <w:rsid w:val="00AE4B9F"/>
    <w:rsid w:val="00AF0B38"/>
    <w:rsid w:val="00AF1EFB"/>
    <w:rsid w:val="00AF6D40"/>
    <w:rsid w:val="00B06B4D"/>
    <w:rsid w:val="00B109E4"/>
    <w:rsid w:val="00B20D35"/>
    <w:rsid w:val="00B244DB"/>
    <w:rsid w:val="00B30C52"/>
    <w:rsid w:val="00B3294A"/>
    <w:rsid w:val="00B37274"/>
    <w:rsid w:val="00B478FB"/>
    <w:rsid w:val="00B47C03"/>
    <w:rsid w:val="00B5659F"/>
    <w:rsid w:val="00B612BC"/>
    <w:rsid w:val="00B72006"/>
    <w:rsid w:val="00B742FE"/>
    <w:rsid w:val="00B77350"/>
    <w:rsid w:val="00B80AAD"/>
    <w:rsid w:val="00B84396"/>
    <w:rsid w:val="00B933B9"/>
    <w:rsid w:val="00B95B99"/>
    <w:rsid w:val="00BA484B"/>
    <w:rsid w:val="00BA4A39"/>
    <w:rsid w:val="00BB03D6"/>
    <w:rsid w:val="00BB15C8"/>
    <w:rsid w:val="00BC1950"/>
    <w:rsid w:val="00BE08DE"/>
    <w:rsid w:val="00BE5510"/>
    <w:rsid w:val="00BE7AD2"/>
    <w:rsid w:val="00BF2AFB"/>
    <w:rsid w:val="00C01246"/>
    <w:rsid w:val="00C072D0"/>
    <w:rsid w:val="00C11893"/>
    <w:rsid w:val="00C16A7C"/>
    <w:rsid w:val="00C30BB6"/>
    <w:rsid w:val="00C35A97"/>
    <w:rsid w:val="00C44341"/>
    <w:rsid w:val="00C572C2"/>
    <w:rsid w:val="00C67910"/>
    <w:rsid w:val="00C7258B"/>
    <w:rsid w:val="00C75017"/>
    <w:rsid w:val="00C93C0F"/>
    <w:rsid w:val="00CA6214"/>
    <w:rsid w:val="00CA67EA"/>
    <w:rsid w:val="00CB3FC6"/>
    <w:rsid w:val="00CB5639"/>
    <w:rsid w:val="00CB71A0"/>
    <w:rsid w:val="00CC5523"/>
    <w:rsid w:val="00CC6DFB"/>
    <w:rsid w:val="00CC780A"/>
    <w:rsid w:val="00CD2C50"/>
    <w:rsid w:val="00CD2FEB"/>
    <w:rsid w:val="00CE3866"/>
    <w:rsid w:val="00CF5D60"/>
    <w:rsid w:val="00D054CA"/>
    <w:rsid w:val="00D10D14"/>
    <w:rsid w:val="00D14653"/>
    <w:rsid w:val="00D154F3"/>
    <w:rsid w:val="00D229D9"/>
    <w:rsid w:val="00D31149"/>
    <w:rsid w:val="00D36B4C"/>
    <w:rsid w:val="00D37B81"/>
    <w:rsid w:val="00D40887"/>
    <w:rsid w:val="00D56951"/>
    <w:rsid w:val="00D6531C"/>
    <w:rsid w:val="00D66456"/>
    <w:rsid w:val="00D715CC"/>
    <w:rsid w:val="00D8462E"/>
    <w:rsid w:val="00D91001"/>
    <w:rsid w:val="00D93A53"/>
    <w:rsid w:val="00DA4264"/>
    <w:rsid w:val="00DA62DD"/>
    <w:rsid w:val="00DA7539"/>
    <w:rsid w:val="00DA7F98"/>
    <w:rsid w:val="00DC22F0"/>
    <w:rsid w:val="00DD1F91"/>
    <w:rsid w:val="00DD28FE"/>
    <w:rsid w:val="00DD40DF"/>
    <w:rsid w:val="00DD5282"/>
    <w:rsid w:val="00DE7E75"/>
    <w:rsid w:val="00E15DD1"/>
    <w:rsid w:val="00E15E16"/>
    <w:rsid w:val="00E43616"/>
    <w:rsid w:val="00E607C4"/>
    <w:rsid w:val="00E75430"/>
    <w:rsid w:val="00E75610"/>
    <w:rsid w:val="00E75850"/>
    <w:rsid w:val="00E81CB0"/>
    <w:rsid w:val="00E82EDE"/>
    <w:rsid w:val="00E83CF9"/>
    <w:rsid w:val="00E86F09"/>
    <w:rsid w:val="00E90713"/>
    <w:rsid w:val="00E91900"/>
    <w:rsid w:val="00EA5A3C"/>
    <w:rsid w:val="00EB29B6"/>
    <w:rsid w:val="00EB6313"/>
    <w:rsid w:val="00EC3362"/>
    <w:rsid w:val="00EC3CF2"/>
    <w:rsid w:val="00ED53F7"/>
    <w:rsid w:val="00ED5D92"/>
    <w:rsid w:val="00EE1F60"/>
    <w:rsid w:val="00EE6DC5"/>
    <w:rsid w:val="00EF1651"/>
    <w:rsid w:val="00EF6C11"/>
    <w:rsid w:val="00F0561A"/>
    <w:rsid w:val="00F06EF4"/>
    <w:rsid w:val="00F07A80"/>
    <w:rsid w:val="00F26832"/>
    <w:rsid w:val="00F30C70"/>
    <w:rsid w:val="00F41910"/>
    <w:rsid w:val="00F41C51"/>
    <w:rsid w:val="00F56627"/>
    <w:rsid w:val="00F63336"/>
    <w:rsid w:val="00F7653D"/>
    <w:rsid w:val="00F77BED"/>
    <w:rsid w:val="00F879D9"/>
    <w:rsid w:val="00F910C3"/>
    <w:rsid w:val="00F9754C"/>
    <w:rsid w:val="00F979AC"/>
    <w:rsid w:val="00FA039B"/>
    <w:rsid w:val="00FA397F"/>
    <w:rsid w:val="00FA4243"/>
    <w:rsid w:val="00FB3202"/>
    <w:rsid w:val="00FB7D08"/>
    <w:rsid w:val="00FE2602"/>
    <w:rsid w:val="00FE290E"/>
    <w:rsid w:val="00FE3529"/>
    <w:rsid w:val="00FF0093"/>
    <w:rsid w:val="00FF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BD06E8"/>
  <w15:chartTrackingRefBased/>
  <w15:docId w15:val="{F9A2FCD2-7CA8-497C-AF81-03E8ADD1C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0386C"/>
    <w:pPr>
      <w:spacing w:before="80" w:after="0" w:line="276" w:lineRule="auto"/>
      <w:jc w:val="both"/>
    </w:pPr>
    <w:rPr>
      <w:sz w:val="2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CF5D60"/>
    <w:pPr>
      <w:keepNext/>
      <w:keepLines/>
      <w:numPr>
        <w:numId w:val="1"/>
      </w:numPr>
      <w:spacing w:before="480" w:after="240"/>
      <w:jc w:val="left"/>
      <w:outlineLvl w:val="0"/>
    </w:pPr>
    <w:rPr>
      <w:rFonts w:asciiTheme="majorHAnsi" w:eastAsiaTheme="majorEastAsia" w:hAnsiTheme="majorHAnsi" w:cstheme="majorBidi"/>
      <w:b/>
      <w:caps/>
      <w:sz w:val="2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F5D60"/>
    <w:rPr>
      <w:rFonts w:asciiTheme="majorHAnsi" w:eastAsiaTheme="majorEastAsia" w:hAnsiTheme="majorHAnsi" w:cstheme="majorBidi"/>
      <w:b/>
      <w:caps/>
      <w:szCs w:val="32"/>
    </w:rPr>
  </w:style>
  <w:style w:type="paragraph" w:styleId="Odstavecseseznamem">
    <w:name w:val="List Paragraph"/>
    <w:basedOn w:val="Normln"/>
    <w:uiPriority w:val="34"/>
    <w:qFormat/>
    <w:rsid w:val="0080386C"/>
    <w:pPr>
      <w:numPr>
        <w:ilvl w:val="1"/>
        <w:numId w:val="1"/>
      </w:numPr>
    </w:pPr>
  </w:style>
  <w:style w:type="paragraph" w:styleId="Zhlav">
    <w:name w:val="header"/>
    <w:basedOn w:val="Normln"/>
    <w:link w:val="ZhlavChar"/>
    <w:uiPriority w:val="99"/>
    <w:unhideWhenUsed/>
    <w:rsid w:val="00DA7539"/>
    <w:pPr>
      <w:tabs>
        <w:tab w:val="center" w:pos="4536"/>
        <w:tab w:val="right" w:pos="9072"/>
      </w:tabs>
      <w:spacing w:before="0" w:after="360" w:line="240" w:lineRule="auto"/>
      <w:jc w:val="left"/>
    </w:pPr>
  </w:style>
  <w:style w:type="character" w:customStyle="1" w:styleId="ZhlavChar">
    <w:name w:val="Záhlaví Char"/>
    <w:basedOn w:val="Standardnpsmoodstavce"/>
    <w:link w:val="Zhlav"/>
    <w:uiPriority w:val="99"/>
    <w:rsid w:val="00DA7539"/>
    <w:rPr>
      <w:sz w:val="20"/>
    </w:rPr>
  </w:style>
  <w:style w:type="paragraph" w:styleId="Zpat">
    <w:name w:val="footer"/>
    <w:basedOn w:val="Normln"/>
    <w:link w:val="ZpatChar"/>
    <w:uiPriority w:val="99"/>
    <w:unhideWhenUsed/>
    <w:rsid w:val="00DA7539"/>
    <w:pPr>
      <w:tabs>
        <w:tab w:val="center" w:pos="4536"/>
        <w:tab w:val="right" w:pos="9072"/>
      </w:tabs>
      <w:spacing w:before="480" w:line="240" w:lineRule="auto"/>
      <w:jc w:val="center"/>
    </w:pPr>
  </w:style>
  <w:style w:type="character" w:customStyle="1" w:styleId="ZpatChar">
    <w:name w:val="Zápatí Char"/>
    <w:basedOn w:val="Standardnpsmoodstavce"/>
    <w:link w:val="Zpat"/>
    <w:uiPriority w:val="99"/>
    <w:rsid w:val="00DA7539"/>
    <w:rPr>
      <w:sz w:val="20"/>
    </w:rPr>
  </w:style>
  <w:style w:type="table" w:styleId="Mkatabulky">
    <w:name w:val="Table Grid"/>
    <w:basedOn w:val="Normlntabulka"/>
    <w:uiPriority w:val="39"/>
    <w:rsid w:val="00FA3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50</Characters>
  <Application>Microsoft Office Word</Application>
  <DocSecurity>4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</dc:creator>
  <cp:keywords/>
  <dc:description/>
  <cp:lastModifiedBy>Miriam Bartošová</cp:lastModifiedBy>
  <cp:revision>2</cp:revision>
  <dcterms:created xsi:type="dcterms:W3CDTF">2022-08-01T09:45:00Z</dcterms:created>
  <dcterms:modified xsi:type="dcterms:W3CDTF">2022-08-01T09:45:00Z</dcterms:modified>
</cp:coreProperties>
</file>